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39ade8c30508beecbe00a6c27656688cdbb363f"/>
    <w:p>
      <w:pPr>
        <w:pStyle w:val="Heading1"/>
      </w:pPr>
      <w:r>
        <w:t xml:space="preserve">Cover Letter for Software Engineer Position in Tanzania Dar es Salaam</w:t>
      </w:r>
    </w:p>
    <w:p>
      <w:pPr>
        <w:pStyle w:val="FirstParagraph"/>
      </w:pPr>
      <w:r>
        <w:t xml:space="preserve">Dear [Hiring Manager's Name],</w:t>
      </w:r>
    </w:p>
    <w:p>
      <w:pPr>
        <w:pStyle w:val="BodyText"/>
      </w:pPr>
      <w:r>
        <w:t xml:space="preserve">I am writing to express my enthusiastic interest in the Software Engineer position at [Company Name] in Tanzania Dar es Salaam. As a dedicated software professional with a passion for innovation and problem-solving, I am eager to contribute my technical expertise and collaborative spirit to drive impactful solutions in one of Africa’s most dynamic tech hubs. Dar es Salaam, with its growing emphasis on digital transformation and entrepreneurship, represents an ideal environment for me to apply my skills while contributing to the region’s technological advancement.</w:t>
      </w:r>
    </w:p>
    <w:p>
      <w:pPr>
        <w:pStyle w:val="BodyText"/>
      </w:pPr>
      <w:r>
        <w:t xml:space="preserve">Throughout my career as a Software Engineer, I have cultivated a strong foundation in developing scalable web and mobile applications, optimizing system performance, and fostering cross-functional collaboration. My technical proficiency spans programming languages such as Python, Java, and JavaScript, alongside frameworks like React.js and Node.js. I have also worked extensively with cloud platforms including AWS and Azure to deploy robust solutions that align with business objectives. These experiences have equipped me to tackle complex challenges while maintaining a focus on user-centric design and efficient code architecture.</w:t>
      </w:r>
    </w:p>
    <w:p>
      <w:pPr>
        <w:pStyle w:val="BodyText"/>
      </w:pPr>
      <w:r>
        <w:t xml:space="preserve">What excites me most about the Software Engineer role in Tanzania Dar es Salaam is the opportunity to work within a vibrant ecosystem that values innovation and community-driven growth. The tech landscape in Dar es Salaam is rapidly evolving, with startups and established companies alike leveraging software to address local challenges—from financial inclusion to healthcare accessibility. I am particularly inspired by [Company Name]’s commitment to [mention a specific project, initiative, or value of the company if known], and I am eager to contribute my skills to support such impactful work.</w:t>
      </w:r>
    </w:p>
    <w:p>
      <w:pPr>
        <w:pStyle w:val="BodyText"/>
      </w:pPr>
      <w:r>
        <w:t xml:space="preserve">My professional journey has been defined by a balance of technical rigor and creative problem-solving. For instance, during my tenure at [Previous Company/Organization], I led the development of a web-based platform that streamlined inventory management for small businesses, reducing operational costs by 30%. This project required close collaboration with stakeholders to understand their needs, iterative testing to refine the user experience, and deployment of secure, scalable code. Similarly, I have contributed to open-source projects focused on improving data accessibility in underserved communities—a value that resonates deeply with the mission-driven culture I hope to bring to [Company Name].</w:t>
      </w:r>
    </w:p>
    <w:p>
      <w:pPr>
        <w:pStyle w:val="BodyText"/>
      </w:pPr>
      <w:r>
        <w:t xml:space="preserve">What sets me apart as a Software Engineer is my ability to adapt and learn rapidly in fast-paced environments. In Tanzania Dar es Salaam, where the tech industry is both challenging and rewarding, I believe my flexibility and curiosity will allow me to thrive. I am particularly interested in exploring opportunities to integrate emerging technologies such as AI-driven analytics or blockchain solutions into projects that address regional needs. Additionally, I am committed to fostering a culture of knowledge-sharing and mentorship, which I believe is essential for building high-performing teams in any location.</w:t>
      </w:r>
    </w:p>
    <w:p>
      <w:pPr>
        <w:pStyle w:val="BodyText"/>
      </w:pPr>
      <w:r>
        <w:t xml:space="preserve">Living and working in Tanzania Dar es Salaam would allow me to immerse myself in the local tech community while contributing to its growth. I have followed the rise of initiatives like [mention a specific Tanzanian tech event, incubator, or organization if applicable], which highlight the potential for software engineering to drive meaningful change. I am confident that my technical skills, combined with my passion for solving real-world problems, align with the goals of [Company Name] and its vision for the future.</w:t>
      </w:r>
    </w:p>
    <w:p>
      <w:pPr>
        <w:pStyle w:val="BodyText"/>
      </w:pPr>
      <w:r>
        <w:t xml:space="preserve">Furthermore, I understand that working as a Software Engineer in Tanzania Dar es Salaam requires not only technical expertise but also cultural awareness and adaptability. I have experience collaborating with diverse teams across different time zones and backgrounds, which has honed my communication skills and ability to work effectively in multicultural environments. I am eager to bring this perspective to [Company Name], ensuring that our solutions are not only technologically advanced but also culturally relevant and accessible.</w:t>
      </w:r>
    </w:p>
    <w:p>
      <w:pPr>
        <w:pStyle w:val="BodyText"/>
      </w:pPr>
      <w:r>
        <w:t xml:space="preserve">I would be thrilled to discuss how my background, skills, and enthusiasm for software engineering can contribute to the success of [Company Name] in Tanzania Dar es Salaam. Thank you for considering my application. I look forward to the opportunity to further explore this exciting possibility and am available at your earliest convenience for an interview.</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cp:keywords/>
  <dcterms:created xsi:type="dcterms:W3CDTF">2026-07-23T03:03:30Z</dcterms:created>
  <dcterms:modified xsi:type="dcterms:W3CDTF">2026-07-23T03:03:30Z</dcterms:modified>
</cp:coreProperties>
</file>

<file path=docProps/custom.xml><?xml version="1.0" encoding="utf-8"?>
<Properties xmlns="http://schemas.openxmlformats.org/officeDocument/2006/custom-properties" xmlns:vt="http://schemas.openxmlformats.org/officeDocument/2006/docPropsVTypes"/>
</file>